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707441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 of Business and Management)</w:t>
      </w:r>
    </w:p>
    <w:p w14:paraId="02D2109F" w14:textId="77777777" w:rsidR="00C35233" w:rsidRPr="00707441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707441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707441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707441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707441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707441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Pr="0070744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707441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439A181" w:rsidR="00115316" w:rsidRPr="00707441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707441">
        <w:rPr>
          <w:rFonts w:ascii="Times New Roman" w:hAnsi="Times New Roman" w:cs="Times New Roman"/>
          <w:sz w:val="24"/>
          <w:szCs w:val="24"/>
          <w:lang w:val="en-US"/>
        </w:rPr>
        <w:t>Sanna Häkkinen</w:t>
      </w:r>
      <w:r w:rsidR="009E51A6" w:rsidRPr="0070744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07441">
        <w:rPr>
          <w:rFonts w:ascii="Times New Roman" w:hAnsi="Times New Roman" w:cs="Times New Roman"/>
          <w:sz w:val="24"/>
          <w:szCs w:val="24"/>
          <w:lang w:val="en-US"/>
        </w:rPr>
        <w:t>x142605</w:t>
      </w:r>
    </w:p>
    <w:p w14:paraId="659CEE1C" w14:textId="77777777" w:rsidR="00FF14C3" w:rsidRPr="00707441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707441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2B92253" w:rsidR="009941FC" w:rsidRPr="00707441" w:rsidRDefault="009E51A6" w:rsidP="00707441">
      <w:pPr>
        <w:pStyle w:val="Otsikko"/>
        <w:rPr>
          <w:lang w:val="en-US"/>
        </w:rPr>
      </w:pPr>
      <w:r w:rsidRPr="00707441">
        <w:rPr>
          <w:lang w:val="en-US"/>
        </w:rPr>
        <w:t xml:space="preserve">LEARNING DIARY, </w:t>
      </w:r>
      <w:r w:rsidR="00915AA3" w:rsidRPr="00707441">
        <w:rPr>
          <w:lang w:val="en-US"/>
        </w:rPr>
        <w:t>FRONT</w:t>
      </w:r>
      <w:r w:rsidR="00707441" w:rsidRPr="00707441">
        <w:rPr>
          <w:lang w:val="en-US"/>
        </w:rPr>
        <w:t>-</w:t>
      </w:r>
      <w:r w:rsidR="00915AA3" w:rsidRPr="00707441">
        <w:rPr>
          <w:lang w:val="en-US"/>
        </w:rPr>
        <w:t xml:space="preserve">END </w:t>
      </w:r>
      <w:r w:rsidRPr="00707441">
        <w:rPr>
          <w:lang w:val="en-US"/>
        </w:rPr>
        <w:t>MODULE</w:t>
      </w:r>
    </w:p>
    <w:p w14:paraId="0E94E3D5" w14:textId="77777777" w:rsidR="00415EC3" w:rsidRPr="00707441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12C94797" w14:textId="01214024" w:rsidR="00707441" w:rsidRPr="00707441" w:rsidRDefault="00707441" w:rsidP="00707441">
      <w:pPr>
        <w:pStyle w:val="Otsikko2"/>
        <w:rPr>
          <w:lang w:val="en-US"/>
        </w:rPr>
      </w:pPr>
      <w:r w:rsidRPr="00707441">
        <w:rPr>
          <w:lang w:val="en-US"/>
        </w:rPr>
        <w:t xml:space="preserve">Learning Diary </w:t>
      </w:r>
      <w:r>
        <w:rPr>
          <w:lang w:val="en-US"/>
        </w:rPr>
        <w:t xml:space="preserve">Date </w:t>
      </w:r>
      <w:r w:rsidRPr="00707441">
        <w:rPr>
          <w:lang w:val="en-US"/>
        </w:rPr>
        <w:t>Summary</w:t>
      </w:r>
    </w:p>
    <w:p w14:paraId="00F51C14" w14:textId="7FF181A4" w:rsidR="00733469" w:rsidRPr="00707441" w:rsidRDefault="00733469" w:rsidP="00733469">
      <w:pPr>
        <w:rPr>
          <w:lang w:val="en-US"/>
        </w:rPr>
      </w:pPr>
    </w:p>
    <w:p w14:paraId="6F0767C9" w14:textId="7EA43B9A" w:rsidR="005817C9" w:rsidRPr="00707441" w:rsidRDefault="005817C9" w:rsidP="00733469">
      <w:pPr>
        <w:rPr>
          <w:lang w:val="en-US"/>
        </w:rPr>
      </w:pPr>
      <w:r w:rsidRPr="00707441">
        <w:rPr>
          <w:b/>
          <w:bCs/>
          <w:lang w:val="en-US"/>
        </w:rPr>
        <w:t>Date</w:t>
      </w:r>
      <w:r w:rsidRPr="00707441">
        <w:rPr>
          <w:lang w:val="en-US"/>
        </w:rPr>
        <w:t xml:space="preserve">: </w:t>
      </w:r>
      <w:r w:rsidR="00B23017" w:rsidRPr="00707441">
        <w:rPr>
          <w:lang w:val="en-US"/>
        </w:rPr>
        <w:t>17.2.2024</w:t>
      </w:r>
    </w:p>
    <w:p w14:paraId="5CAECAB4" w14:textId="3DAB74AF" w:rsidR="005817C9" w:rsidRPr="00707441" w:rsidRDefault="005817C9" w:rsidP="00733469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: </w:t>
      </w:r>
      <w:r w:rsidR="00B23017" w:rsidRPr="00707441">
        <w:rPr>
          <w:lang w:val="en-US"/>
        </w:rPr>
        <w:t>Getting familiar with course activities, environment setup, video lecture</w:t>
      </w:r>
      <w:r w:rsidR="00C76094" w:rsidRPr="00707441">
        <w:rPr>
          <w:lang w:val="en-US"/>
        </w:rPr>
        <w:t xml:space="preserve"> “HTML part 1”</w:t>
      </w:r>
    </w:p>
    <w:p w14:paraId="1FA6687D" w14:textId="47E38B3F" w:rsidR="005817C9" w:rsidRPr="00707441" w:rsidRDefault="005817C9" w:rsidP="00733469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  <w:r w:rsidR="00561463" w:rsidRPr="00707441">
        <w:rPr>
          <w:lang w:val="en-US"/>
        </w:rPr>
        <w:t>Learn to know f</w:t>
      </w:r>
      <w:r w:rsidR="00B23017" w:rsidRPr="00707441">
        <w:rPr>
          <w:lang w:val="en-US"/>
        </w:rPr>
        <w:t>ront-end coding programs</w:t>
      </w:r>
      <w:r w:rsidR="00DB63CF">
        <w:rPr>
          <w:lang w:val="en-US"/>
        </w:rPr>
        <w:t>,</w:t>
      </w:r>
      <w:r w:rsidR="00561463" w:rsidRPr="00707441">
        <w:rPr>
          <w:lang w:val="en-US"/>
        </w:rPr>
        <w:t xml:space="preserve"> </w:t>
      </w:r>
      <w:r w:rsidR="00A540B7" w:rsidRPr="00707441">
        <w:rPr>
          <w:lang w:val="en-US"/>
        </w:rPr>
        <w:t>basics of HTML5 like page main structure, metadata and most common tags</w:t>
      </w:r>
      <w:r w:rsidR="00DB63CF">
        <w:rPr>
          <w:lang w:val="en-US"/>
        </w:rPr>
        <w:t xml:space="preserve"> and </w:t>
      </w:r>
      <w:r w:rsidR="00DB63CF" w:rsidRPr="00707441">
        <w:rPr>
          <w:lang w:val="en-US"/>
        </w:rPr>
        <w:t>set up Git</w:t>
      </w:r>
      <w:r w:rsidR="00DB63CF">
        <w:rPr>
          <w:lang w:val="en-US"/>
        </w:rPr>
        <w:t xml:space="preserve">. </w:t>
      </w:r>
    </w:p>
    <w:p w14:paraId="6F38E683" w14:textId="7FABCA9F" w:rsidR="005817C9" w:rsidRPr="00707441" w:rsidRDefault="005817C9" w:rsidP="00733469">
      <w:pPr>
        <w:rPr>
          <w:lang w:val="en-US"/>
        </w:rPr>
      </w:pPr>
    </w:p>
    <w:p w14:paraId="36A039C9" w14:textId="15873BB2" w:rsidR="00D875F7" w:rsidRPr="00707441" w:rsidRDefault="00D875F7" w:rsidP="00D875F7">
      <w:pPr>
        <w:jc w:val="center"/>
        <w:rPr>
          <w:lang w:val="en-US"/>
        </w:rPr>
      </w:pPr>
      <w:r w:rsidRPr="00707441">
        <w:rPr>
          <w:lang w:val="en-US"/>
        </w:rPr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</w:p>
    <w:p w14:paraId="3E53AB1E" w14:textId="0DD08D52" w:rsidR="005817C9" w:rsidRPr="00707441" w:rsidRDefault="005817C9" w:rsidP="005817C9">
      <w:pPr>
        <w:rPr>
          <w:lang w:val="en-US"/>
        </w:rPr>
      </w:pPr>
      <w:r w:rsidRPr="00707441">
        <w:rPr>
          <w:b/>
          <w:bCs/>
          <w:lang w:val="en-US"/>
        </w:rPr>
        <w:t>Date</w:t>
      </w:r>
      <w:r w:rsidRPr="00707441">
        <w:rPr>
          <w:lang w:val="en-US"/>
        </w:rPr>
        <w:t xml:space="preserve"> : </w:t>
      </w:r>
      <w:r w:rsidR="00DB63CF">
        <w:rPr>
          <w:lang w:val="en-US"/>
        </w:rPr>
        <w:t>18.2.2024</w:t>
      </w:r>
    </w:p>
    <w:p w14:paraId="2AD8689B" w14:textId="05B4836A" w:rsidR="005817C9" w:rsidRPr="00707441" w:rsidRDefault="005817C9" w:rsidP="005817C9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 : Video lecture </w:t>
      </w:r>
      <w:r w:rsidR="00DB63CF">
        <w:rPr>
          <w:lang w:val="en-US"/>
        </w:rPr>
        <w:t xml:space="preserve">“HTML part II” and xx. Good recap for HTML elements and </w:t>
      </w:r>
    </w:p>
    <w:p w14:paraId="4B31B975" w14:textId="05687FA1" w:rsidR="005817C9" w:rsidRPr="00707441" w:rsidRDefault="005817C9" w:rsidP="005817C9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 xml:space="preserve">: </w:t>
      </w:r>
    </w:p>
    <w:p w14:paraId="11A70669" w14:textId="77777777" w:rsidR="00D875F7" w:rsidRPr="00707441" w:rsidRDefault="00D875F7" w:rsidP="00D875F7">
      <w:pPr>
        <w:jc w:val="center"/>
        <w:rPr>
          <w:lang w:val="en-US"/>
        </w:rPr>
      </w:pPr>
    </w:p>
    <w:p w14:paraId="4586D947" w14:textId="27D42BF4" w:rsidR="00D875F7" w:rsidRPr="00707441" w:rsidRDefault="00D875F7" w:rsidP="00D875F7">
      <w:pPr>
        <w:jc w:val="center"/>
        <w:rPr>
          <w:lang w:val="en-US"/>
        </w:rPr>
      </w:pPr>
      <w:r w:rsidRPr="00707441">
        <w:rPr>
          <w:lang w:val="en-US"/>
        </w:rPr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  <w:r w:rsidRPr="00707441">
        <w:rPr>
          <w:lang w:val="en-US"/>
        </w:rPr>
        <w:tab/>
        <w:t>*</w:t>
      </w:r>
    </w:p>
    <w:p w14:paraId="614A4212" w14:textId="77777777" w:rsidR="00D875F7" w:rsidRPr="00707441" w:rsidRDefault="00D875F7" w:rsidP="00D875F7">
      <w:pPr>
        <w:rPr>
          <w:lang w:val="en-US"/>
        </w:rPr>
      </w:pPr>
      <w:r w:rsidRPr="00707441">
        <w:rPr>
          <w:b/>
          <w:bCs/>
          <w:lang w:val="en-US"/>
        </w:rPr>
        <w:t>Date</w:t>
      </w:r>
      <w:r w:rsidRPr="00707441">
        <w:rPr>
          <w:lang w:val="en-US"/>
        </w:rPr>
        <w:t xml:space="preserve"> : ( date here)</w:t>
      </w:r>
    </w:p>
    <w:p w14:paraId="78D59F1A" w14:textId="77777777" w:rsidR="00D875F7" w:rsidRPr="00707441" w:rsidRDefault="00D875F7" w:rsidP="00D875F7">
      <w:pPr>
        <w:rPr>
          <w:lang w:val="en-US"/>
        </w:rPr>
      </w:pPr>
      <w:r w:rsidRPr="00707441">
        <w:rPr>
          <w:b/>
          <w:bCs/>
          <w:lang w:val="en-US"/>
        </w:rPr>
        <w:t>Activity</w:t>
      </w:r>
      <w:r w:rsidRPr="00707441">
        <w:rPr>
          <w:lang w:val="en-US"/>
        </w:rPr>
        <w:t xml:space="preserve"> : Video lecture or other activity details here</w:t>
      </w:r>
    </w:p>
    <w:p w14:paraId="2D48CD2C" w14:textId="576B1EEC" w:rsidR="00FF14C3" w:rsidRPr="00707441" w:rsidRDefault="00D875F7" w:rsidP="00733469">
      <w:pPr>
        <w:rPr>
          <w:lang w:val="en-US"/>
        </w:rPr>
      </w:pPr>
      <w:r w:rsidRPr="00707441">
        <w:rPr>
          <w:b/>
          <w:bCs/>
          <w:lang w:val="en-US"/>
        </w:rPr>
        <w:t>Learning outcome</w:t>
      </w:r>
      <w:r w:rsidRPr="00707441">
        <w:rPr>
          <w:lang w:val="en-US"/>
        </w:rPr>
        <w:t>: what did I learn</w:t>
      </w:r>
    </w:p>
    <w:p w14:paraId="5CF3E354" w14:textId="77777777" w:rsidR="00FF14C3" w:rsidRPr="00707441" w:rsidRDefault="00FF14C3" w:rsidP="00733469">
      <w:pPr>
        <w:rPr>
          <w:lang w:val="en-US"/>
        </w:rPr>
      </w:pPr>
    </w:p>
    <w:p w14:paraId="5C7F5571" w14:textId="77777777" w:rsidR="00415EC3" w:rsidRPr="00707441" w:rsidRDefault="00415EC3" w:rsidP="00C07E37">
      <w:pPr>
        <w:pStyle w:val="Hakemistonotsikko"/>
        <w:rPr>
          <w:lang w:val="en-US"/>
        </w:rPr>
      </w:pPr>
    </w:p>
    <w:p w14:paraId="1BFDC910" w14:textId="4EFCCFC7" w:rsidR="00080378" w:rsidRPr="00707441" w:rsidRDefault="00C35233" w:rsidP="00707441">
      <w:pPr>
        <w:pStyle w:val="Otsikko2"/>
        <w:rPr>
          <w:lang w:val="en-US"/>
        </w:rPr>
      </w:pPr>
      <w:r w:rsidRPr="00707441">
        <w:rPr>
          <w:lang w:val="en-US"/>
        </w:rPr>
        <w:br w:type="page"/>
      </w:r>
      <w:r w:rsidR="00707441" w:rsidRPr="00707441">
        <w:rPr>
          <w:lang w:val="en-US"/>
        </w:rPr>
        <w:lastRenderedPageBreak/>
        <w:t xml:space="preserve">Learning Diary </w:t>
      </w:r>
      <w:r w:rsidR="00707441">
        <w:rPr>
          <w:lang w:val="en-US"/>
        </w:rPr>
        <w:t>with Details</w:t>
      </w:r>
    </w:p>
    <w:p w14:paraId="5836F987" w14:textId="3CFFBE3C" w:rsidR="009E1E1A" w:rsidRPr="00707441" w:rsidRDefault="003E196A" w:rsidP="00707441">
      <w:pPr>
        <w:pStyle w:val="Otsikko3"/>
        <w:numPr>
          <w:ilvl w:val="0"/>
          <w:numId w:val="0"/>
        </w:numPr>
        <w:rPr>
          <w:b w:val="0"/>
          <w:bCs w:val="0"/>
          <w:lang w:val="en-US"/>
        </w:rPr>
      </w:pPr>
      <w:r w:rsidRPr="00707441">
        <w:rPr>
          <w:lang w:val="en-US"/>
        </w:rPr>
        <w:t>17.2.2024</w:t>
      </w:r>
      <w:r w:rsidR="00707441">
        <w:rPr>
          <w:lang w:val="en-US"/>
        </w:rPr>
        <w:t xml:space="preserve"> </w:t>
      </w:r>
      <w:r w:rsidR="009E51A6" w:rsidRPr="00707441">
        <w:rPr>
          <w:lang w:val="en-US"/>
        </w:rPr>
        <w:br/>
      </w:r>
      <w:r w:rsidR="009E51A6" w:rsidRPr="00707441">
        <w:rPr>
          <w:b w:val="0"/>
          <w:bCs w:val="0"/>
          <w:lang w:val="en-US"/>
        </w:rPr>
        <w:t xml:space="preserve">I </w:t>
      </w:r>
      <w:r w:rsidRPr="00707441">
        <w:rPr>
          <w:b w:val="0"/>
          <w:bCs w:val="0"/>
          <w:lang w:val="en-US"/>
        </w:rPr>
        <w:t xml:space="preserve">started this course by </w:t>
      </w:r>
      <w:r w:rsidR="009E51A6" w:rsidRPr="00707441">
        <w:rPr>
          <w:b w:val="0"/>
          <w:bCs w:val="0"/>
          <w:lang w:val="en-US"/>
        </w:rPr>
        <w:t>check</w:t>
      </w:r>
      <w:r w:rsidRPr="00707441">
        <w:rPr>
          <w:b w:val="0"/>
          <w:bCs w:val="0"/>
          <w:lang w:val="en-US"/>
        </w:rPr>
        <w:t xml:space="preserve">ing </w:t>
      </w:r>
      <w:r w:rsidR="009E51A6" w:rsidRPr="00707441">
        <w:rPr>
          <w:b w:val="0"/>
          <w:bCs w:val="0"/>
          <w:lang w:val="en-US"/>
        </w:rPr>
        <w:t xml:space="preserve">the general </w:t>
      </w:r>
      <w:r w:rsidRPr="00707441">
        <w:rPr>
          <w:b w:val="0"/>
          <w:bCs w:val="0"/>
          <w:lang w:val="en-US"/>
        </w:rPr>
        <w:t xml:space="preserve">course </w:t>
      </w:r>
      <w:r w:rsidR="009E51A6" w:rsidRPr="00707441">
        <w:rPr>
          <w:b w:val="0"/>
          <w:bCs w:val="0"/>
          <w:lang w:val="en-US"/>
        </w:rPr>
        <w:t xml:space="preserve">information and understood the main </w:t>
      </w:r>
      <w:r w:rsidRPr="00707441">
        <w:rPr>
          <w:b w:val="0"/>
          <w:bCs w:val="0"/>
          <w:lang w:val="en-US"/>
        </w:rPr>
        <w:t xml:space="preserve">aim </w:t>
      </w:r>
      <w:r w:rsidR="009E51A6" w:rsidRPr="00707441">
        <w:rPr>
          <w:b w:val="0"/>
          <w:bCs w:val="0"/>
          <w:lang w:val="en-US"/>
        </w:rPr>
        <w:t xml:space="preserve">of the course, which is to </w:t>
      </w:r>
      <w:r w:rsidRPr="00707441">
        <w:rPr>
          <w:b w:val="0"/>
          <w:bCs w:val="0"/>
          <w:lang w:val="en-US"/>
        </w:rPr>
        <w:t>learn basics of front-end coding</w:t>
      </w:r>
      <w:r w:rsidR="00915AA3" w:rsidRPr="00707441">
        <w:rPr>
          <w:b w:val="0"/>
          <w:bCs w:val="0"/>
          <w:lang w:val="en-US"/>
        </w:rPr>
        <w:t xml:space="preserve"> (including HTML, CSS and Java Script)</w:t>
      </w:r>
      <w:r w:rsidRPr="00707441">
        <w:rPr>
          <w:b w:val="0"/>
          <w:bCs w:val="0"/>
          <w:lang w:val="en-US"/>
        </w:rPr>
        <w:t>. Course task i</w:t>
      </w:r>
      <w:r w:rsidR="00915AA3" w:rsidRPr="00707441">
        <w:rPr>
          <w:b w:val="0"/>
          <w:bCs w:val="0"/>
          <w:lang w:val="en-US"/>
        </w:rPr>
        <w:t>s</w:t>
      </w:r>
      <w:r w:rsidRPr="00707441">
        <w:rPr>
          <w:b w:val="0"/>
          <w:bCs w:val="0"/>
          <w:lang w:val="en-US"/>
        </w:rPr>
        <w:t xml:space="preserve"> to </w:t>
      </w:r>
      <w:r w:rsidR="009E51A6" w:rsidRPr="00707441">
        <w:rPr>
          <w:b w:val="0"/>
          <w:bCs w:val="0"/>
          <w:lang w:val="en-US"/>
        </w:rPr>
        <w:t xml:space="preserve">create a unique project to represent my </w:t>
      </w:r>
      <w:r w:rsidRPr="00707441">
        <w:rPr>
          <w:b w:val="0"/>
          <w:bCs w:val="0"/>
          <w:lang w:val="en-US"/>
        </w:rPr>
        <w:t xml:space="preserve">front-end coding </w:t>
      </w:r>
      <w:r w:rsidR="009E51A6" w:rsidRPr="00707441">
        <w:rPr>
          <w:b w:val="0"/>
          <w:bCs w:val="0"/>
          <w:lang w:val="en-US"/>
        </w:rPr>
        <w:t xml:space="preserve">skills. I chose </w:t>
      </w:r>
      <w:r w:rsidRPr="00707441">
        <w:rPr>
          <w:b w:val="0"/>
          <w:bCs w:val="0"/>
          <w:lang w:val="en-US"/>
        </w:rPr>
        <w:t xml:space="preserve">this </w:t>
      </w:r>
      <w:r w:rsidR="009E51A6" w:rsidRPr="00707441">
        <w:rPr>
          <w:b w:val="0"/>
          <w:bCs w:val="0"/>
          <w:lang w:val="en-US"/>
        </w:rPr>
        <w:t xml:space="preserve">module because </w:t>
      </w:r>
      <w:r w:rsidRPr="00707441">
        <w:rPr>
          <w:b w:val="0"/>
          <w:bCs w:val="0"/>
          <w:lang w:val="en-US"/>
        </w:rPr>
        <w:t>I haven’t had much front-end coding in my previous studies.</w:t>
      </w:r>
      <w:r w:rsidR="00915AA3" w:rsidRPr="00707441">
        <w:rPr>
          <w:b w:val="0"/>
          <w:bCs w:val="0"/>
          <w:lang w:val="en-US"/>
        </w:rPr>
        <w:t xml:space="preserve"> I work as </w:t>
      </w:r>
      <w:r w:rsidR="00594150" w:rsidRPr="00707441">
        <w:rPr>
          <w:b w:val="0"/>
          <w:bCs w:val="0"/>
          <w:lang w:val="en-US"/>
        </w:rPr>
        <w:t xml:space="preserve">an </w:t>
      </w:r>
      <w:r w:rsidR="00915AA3" w:rsidRPr="00707441">
        <w:rPr>
          <w:b w:val="0"/>
          <w:bCs w:val="0"/>
          <w:lang w:val="en-US"/>
        </w:rPr>
        <w:t xml:space="preserve">accessibility specialist in public </w:t>
      </w:r>
      <w:r w:rsidR="00521A72" w:rsidRPr="00707441">
        <w:rPr>
          <w:b w:val="0"/>
          <w:bCs w:val="0"/>
          <w:lang w:val="en-US"/>
        </w:rPr>
        <w:t>organization,</w:t>
      </w:r>
      <w:r w:rsidR="00915AA3" w:rsidRPr="00707441">
        <w:rPr>
          <w:b w:val="0"/>
          <w:bCs w:val="0"/>
          <w:lang w:val="en-US"/>
        </w:rPr>
        <w:t xml:space="preserve"> and I would like to understand more deeply how to make fully accessible web sites.</w:t>
      </w:r>
      <w:r w:rsidR="00FF4968" w:rsidRPr="00707441">
        <w:rPr>
          <w:b w:val="0"/>
          <w:bCs w:val="0"/>
          <w:lang w:val="en-US"/>
        </w:rPr>
        <w:t xml:space="preserve"> My personal aim is to develop my English skills, so this module fits </w:t>
      </w:r>
      <w:r w:rsidR="00EF3761" w:rsidRPr="00707441">
        <w:rPr>
          <w:b w:val="0"/>
          <w:bCs w:val="0"/>
          <w:lang w:val="en-US"/>
        </w:rPr>
        <w:t xml:space="preserve">also </w:t>
      </w:r>
      <w:r w:rsidR="00FF4968" w:rsidRPr="00707441">
        <w:rPr>
          <w:b w:val="0"/>
          <w:bCs w:val="0"/>
          <w:lang w:val="en-US"/>
        </w:rPr>
        <w:t>to that goal well.</w:t>
      </w:r>
    </w:p>
    <w:p w14:paraId="21CA017B" w14:textId="4C0AFAA1" w:rsidR="0046108D" w:rsidRPr="00707441" w:rsidRDefault="007A7DFB" w:rsidP="009E1E1A">
      <w:pPr>
        <w:rPr>
          <w:lang w:val="en-US"/>
        </w:rPr>
      </w:pPr>
      <w:r w:rsidRPr="00707441">
        <w:rPr>
          <w:lang w:val="en-US"/>
        </w:rPr>
        <w:t xml:space="preserve">Today </w:t>
      </w:r>
      <w:r w:rsidR="00521A72" w:rsidRPr="00707441">
        <w:rPr>
          <w:lang w:val="en-US"/>
        </w:rPr>
        <w:t>I</w:t>
      </w:r>
      <w:r w:rsidR="009E51A6" w:rsidRPr="00707441">
        <w:rPr>
          <w:lang w:val="en-US"/>
        </w:rPr>
        <w:t xml:space="preserve"> set up my environment, </w:t>
      </w:r>
      <w:r w:rsidR="00521A72" w:rsidRPr="00707441">
        <w:rPr>
          <w:lang w:val="en-US"/>
        </w:rPr>
        <w:t xml:space="preserve">and chose VS </w:t>
      </w:r>
      <w:r w:rsidR="009E51A6" w:rsidRPr="00707441">
        <w:rPr>
          <w:lang w:val="en-US"/>
        </w:rPr>
        <w:t>code editor</w:t>
      </w:r>
      <w:r w:rsidR="00521A72" w:rsidRPr="00707441">
        <w:rPr>
          <w:lang w:val="en-US"/>
        </w:rPr>
        <w:t xml:space="preserve">, because I have used it </w:t>
      </w:r>
      <w:r w:rsidR="00B27982" w:rsidRPr="00707441">
        <w:rPr>
          <w:lang w:val="en-US"/>
        </w:rPr>
        <w:t xml:space="preserve">in </w:t>
      </w:r>
      <w:r w:rsidR="00521A72" w:rsidRPr="00707441">
        <w:rPr>
          <w:lang w:val="en-US"/>
        </w:rPr>
        <w:t>back-end coding.</w:t>
      </w:r>
      <w:r w:rsidR="009E51A6" w:rsidRPr="00707441">
        <w:rPr>
          <w:lang w:val="en-US"/>
        </w:rPr>
        <w:t xml:space="preserve"> </w:t>
      </w:r>
      <w:r w:rsidR="009E51A6" w:rsidRPr="00707441">
        <w:rPr>
          <w:highlight w:val="yellow"/>
          <w:lang w:val="en-US"/>
        </w:rPr>
        <w:t xml:space="preserve">I </w:t>
      </w:r>
      <w:r w:rsidR="00521A72" w:rsidRPr="00707441">
        <w:rPr>
          <w:highlight w:val="yellow"/>
          <w:lang w:val="en-US"/>
        </w:rPr>
        <w:t xml:space="preserve">also </w:t>
      </w:r>
      <w:r w:rsidR="009E51A6" w:rsidRPr="00707441">
        <w:rPr>
          <w:highlight w:val="yellow"/>
          <w:lang w:val="en-US"/>
        </w:rPr>
        <w:t>set up a git repository and did my first commit, everything went smoothly after I clicked the banner to watch intro to GIT</w:t>
      </w:r>
      <w:r w:rsidR="009E51A6" w:rsidRPr="00707441">
        <w:rPr>
          <w:lang w:val="en-US"/>
        </w:rPr>
        <w:t>.</w:t>
      </w:r>
      <w:r w:rsidRPr="00707441">
        <w:rPr>
          <w:lang w:val="en-US"/>
        </w:rPr>
        <w:t xml:space="preserve"> The first video, “Introduction to HTML5”, was good recap to the basics of HTML I have studied before, many years ago. </w:t>
      </w:r>
    </w:p>
    <w:p w14:paraId="5DA79749" w14:textId="77777777" w:rsidR="0046108D" w:rsidRPr="00707441" w:rsidRDefault="0046108D">
      <w:pPr>
        <w:pStyle w:val="Leipteksti"/>
        <w:rPr>
          <w:lang w:val="en-US"/>
        </w:rPr>
      </w:pPr>
    </w:p>
    <w:p w14:paraId="0163AFED" w14:textId="77777777" w:rsidR="0046108D" w:rsidRPr="00707441" w:rsidRDefault="009E51A6">
      <w:pPr>
        <w:pStyle w:val="Leipteksti"/>
        <w:rPr>
          <w:lang w:val="en-US"/>
        </w:rPr>
      </w:pPr>
      <w:r w:rsidRPr="00707441">
        <w:rPr>
          <w:lang w:val="en-US"/>
        </w:rPr>
        <w:t>11.9.201</w:t>
      </w:r>
      <w:r w:rsidR="0046108D" w:rsidRPr="00707441">
        <w:rPr>
          <w:lang w:val="en-US"/>
        </w:rPr>
        <w:t>8</w:t>
      </w:r>
    </w:p>
    <w:p w14:paraId="6860D9DB" w14:textId="77777777" w:rsidR="0046108D" w:rsidRPr="00707441" w:rsidRDefault="009E51A6">
      <w:pPr>
        <w:pStyle w:val="Leipteksti"/>
        <w:rPr>
          <w:lang w:val="en-US"/>
        </w:rPr>
      </w:pPr>
      <w:r w:rsidRPr="00707441"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 w:rsidRPr="00707441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Pr="00707441" w:rsidRDefault="0046108D">
      <w:pPr>
        <w:pStyle w:val="Leipteksti"/>
        <w:rPr>
          <w:lang w:val="en-US"/>
        </w:rPr>
      </w:pPr>
    </w:p>
    <w:p w14:paraId="222B8E74" w14:textId="77777777" w:rsidR="00695F3C" w:rsidRPr="00707441" w:rsidRDefault="009E51A6">
      <w:pPr>
        <w:pStyle w:val="Leipteksti"/>
        <w:rPr>
          <w:lang w:val="en-US"/>
        </w:rPr>
      </w:pPr>
      <w:r w:rsidRPr="00707441">
        <w:rPr>
          <w:lang w:val="en-US"/>
        </w:rPr>
        <w:t xml:space="preserve">I did my </w:t>
      </w:r>
      <w:r w:rsidR="0046108D" w:rsidRPr="00707441">
        <w:rPr>
          <w:lang w:val="en-US"/>
        </w:rPr>
        <w:t xml:space="preserve">second </w:t>
      </w:r>
      <w:r w:rsidRPr="00707441">
        <w:rPr>
          <w:lang w:val="en-US"/>
        </w:rPr>
        <w:t>commit but somehow it did not go as</w:t>
      </w:r>
      <w:r w:rsidR="0046108D" w:rsidRPr="00707441">
        <w:rPr>
          <w:lang w:val="en-US"/>
        </w:rPr>
        <w:t xml:space="preserve"> I planned. I went to </w:t>
      </w:r>
      <w:proofErr w:type="spellStart"/>
      <w:r w:rsidR="0046108D" w:rsidRPr="00707441">
        <w:rPr>
          <w:lang w:val="en-US"/>
        </w:rPr>
        <w:t>stackoverflow</w:t>
      </w:r>
      <w:proofErr w:type="spellEnd"/>
      <w:r w:rsidR="0046108D" w:rsidRPr="00707441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1B4C5176" w14:textId="02D2E534" w:rsidR="003F75FD" w:rsidRPr="00707441" w:rsidRDefault="0046108D" w:rsidP="003B074E">
      <w:pPr>
        <w:pStyle w:val="Leipteksti"/>
        <w:rPr>
          <w:lang w:val="en-US"/>
        </w:rPr>
      </w:pPr>
      <w:r w:rsidRPr="00707441">
        <w:rPr>
          <w:lang w:val="en-US"/>
        </w:rPr>
        <w:br w:type="page"/>
      </w:r>
    </w:p>
    <w:sectPr w:rsidR="003F75FD" w:rsidRPr="00707441" w:rsidSect="00FD638B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6F595" w14:textId="77777777" w:rsidR="00FD638B" w:rsidRDefault="00FD638B">
      <w:r>
        <w:separator/>
      </w:r>
    </w:p>
  </w:endnote>
  <w:endnote w:type="continuationSeparator" w:id="0">
    <w:p w14:paraId="5563BF37" w14:textId="77777777" w:rsidR="00FD638B" w:rsidRDefault="00FD63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9E8D3" w14:textId="77777777" w:rsidR="00FD638B" w:rsidRDefault="00FD638B">
      <w:r>
        <w:separator/>
      </w:r>
    </w:p>
  </w:footnote>
  <w:footnote w:type="continuationSeparator" w:id="0">
    <w:p w14:paraId="595A6D2E" w14:textId="77777777" w:rsidR="00FD638B" w:rsidRDefault="00FD63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9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8"/>
  </w:num>
  <w:num w:numId="7" w16cid:durableId="1491218971">
    <w:abstractNumId w:val="4"/>
  </w:num>
  <w:num w:numId="8" w16cid:durableId="890962309">
    <w:abstractNumId w:val="3"/>
  </w:num>
  <w:num w:numId="9" w16cid:durableId="1784180426">
    <w:abstractNumId w:val="7"/>
  </w:num>
  <w:num w:numId="10" w16cid:durableId="6674446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74E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DFB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FBD"/>
    <w:rsid w:val="00C727E8"/>
    <w:rsid w:val="00C76094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254</Words>
  <Characters>2066</Characters>
  <Application>Microsoft Office Word</Application>
  <DocSecurity>0</DocSecurity>
  <Lines>17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316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21</cp:revision>
  <cp:lastPrinted>2013-10-11T10:39:00Z</cp:lastPrinted>
  <dcterms:created xsi:type="dcterms:W3CDTF">2024-02-17T12:45:00Z</dcterms:created>
  <dcterms:modified xsi:type="dcterms:W3CDTF">2024-02-18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